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i Velazqu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elazqu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8 Annapolis Drive, Vernon Hills, IL, USA Vernon Hills, IL, USA 6006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velazquez9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7845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1/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